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E5E19" w:rsidRDefault="004E5E19" w:rsidP="004E5E19">
      <w:pPr>
        <w:spacing w:line="360" w:lineRule="auto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bookmarkStart w:id="0" w:name="_GoBack"/>
      <w:bookmarkEnd w:id="0"/>
    </w:p>
    <w:p w:rsidR="00DD4B77" w:rsidRDefault="004E5E19" w:rsidP="00DD4B77">
      <w:pPr>
        <w:spacing w:line="360" w:lineRule="auto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4E5E19">
        <w:rPr>
          <w:rFonts w:asciiTheme="majorBidi" w:hAnsiTheme="majorBidi" w:cstheme="majorBidi"/>
          <w:b/>
          <w:bCs/>
          <w:sz w:val="28"/>
          <w:szCs w:val="28"/>
        </w:rPr>
        <w:t xml:space="preserve">Supplementary Material </w:t>
      </w:r>
    </w:p>
    <w:p w:rsidR="004E5E19" w:rsidRPr="004E5E19" w:rsidRDefault="004E5E19" w:rsidP="00DD4B77">
      <w:pPr>
        <w:spacing w:line="360" w:lineRule="auto"/>
        <w:jc w:val="center"/>
        <w:rPr>
          <w:rFonts w:asciiTheme="majorBidi" w:hAnsiTheme="majorBidi" w:cstheme="majorBidi"/>
          <w:b/>
          <w:bCs/>
          <w:sz w:val="28"/>
          <w:szCs w:val="28"/>
          <w:rtl/>
          <w:lang w:bidi="fa-IR"/>
        </w:rPr>
      </w:pPr>
      <w:r w:rsidRPr="004E5E19">
        <w:rPr>
          <w:rFonts w:asciiTheme="majorBidi" w:hAnsiTheme="majorBidi" w:cstheme="majorBidi"/>
          <w:b/>
          <w:bCs/>
          <w:sz w:val="28"/>
          <w:szCs w:val="28"/>
        </w:rPr>
        <w:t>Investigation of physicochemical properties of aggregated models of [MIM</w:t>
      </w:r>
      <w:r w:rsidRPr="004E5E19">
        <w:rPr>
          <w:rFonts w:asciiTheme="majorBidi" w:hAnsiTheme="majorBidi" w:cstheme="majorBidi"/>
          <w:b/>
          <w:bCs/>
          <w:sz w:val="28"/>
          <w:szCs w:val="28"/>
          <w:vertAlign w:val="superscript"/>
        </w:rPr>
        <w:t>+</w:t>
      </w:r>
      <w:proofErr w:type="gramStart"/>
      <w:r w:rsidRPr="004E5E19">
        <w:rPr>
          <w:rFonts w:asciiTheme="majorBidi" w:hAnsiTheme="majorBidi" w:cstheme="majorBidi"/>
          <w:b/>
          <w:bCs/>
          <w:sz w:val="28"/>
          <w:szCs w:val="28"/>
        </w:rPr>
        <w:t>]</w:t>
      </w:r>
      <w:r w:rsidRPr="004E5E19">
        <w:rPr>
          <w:rFonts w:asciiTheme="majorBidi" w:hAnsiTheme="majorBidi" w:cstheme="majorBidi"/>
          <w:b/>
          <w:bCs/>
          <w:sz w:val="28"/>
          <w:szCs w:val="28"/>
          <w:vertAlign w:val="subscript"/>
        </w:rPr>
        <w:t>2</w:t>
      </w:r>
      <w:proofErr w:type="gramEnd"/>
      <w:r w:rsidRPr="004E5E19">
        <w:rPr>
          <w:rFonts w:asciiTheme="majorBidi" w:hAnsiTheme="majorBidi" w:cstheme="majorBidi"/>
          <w:b/>
          <w:bCs/>
          <w:sz w:val="28"/>
          <w:szCs w:val="28"/>
        </w:rPr>
        <w:t>[C(CN)</w:t>
      </w:r>
      <w:r w:rsidRPr="004E5E19">
        <w:rPr>
          <w:rFonts w:asciiTheme="majorBidi" w:hAnsiTheme="majorBidi" w:cstheme="majorBidi"/>
          <w:b/>
          <w:bCs/>
          <w:sz w:val="28"/>
          <w:szCs w:val="28"/>
          <w:vertAlign w:val="subscript"/>
        </w:rPr>
        <w:t>3</w:t>
      </w:r>
      <w:r w:rsidRPr="004E5E19">
        <w:rPr>
          <w:rFonts w:asciiTheme="majorBidi" w:hAnsiTheme="majorBidi" w:cstheme="majorBidi"/>
          <w:b/>
          <w:bCs/>
          <w:sz w:val="28"/>
          <w:szCs w:val="28"/>
          <w:vertAlign w:val="superscript"/>
        </w:rPr>
        <w:t>-</w:t>
      </w:r>
      <w:r w:rsidRPr="004E5E19">
        <w:rPr>
          <w:rFonts w:asciiTheme="majorBidi" w:hAnsiTheme="majorBidi" w:cstheme="majorBidi"/>
          <w:b/>
          <w:bCs/>
          <w:sz w:val="28"/>
          <w:szCs w:val="28"/>
        </w:rPr>
        <w:t>]</w:t>
      </w:r>
      <w:r w:rsidRPr="004E5E19">
        <w:rPr>
          <w:rFonts w:asciiTheme="majorBidi" w:hAnsiTheme="majorBidi" w:cstheme="majorBidi"/>
          <w:b/>
          <w:bCs/>
          <w:sz w:val="28"/>
          <w:szCs w:val="28"/>
          <w:vertAlign w:val="subscript"/>
        </w:rPr>
        <w:t>2</w:t>
      </w:r>
      <w:r w:rsidRPr="004E5E19">
        <w:rPr>
          <w:rFonts w:asciiTheme="majorBidi" w:hAnsiTheme="majorBidi" w:cstheme="majorBidi"/>
          <w:b/>
          <w:bCs/>
          <w:sz w:val="28"/>
          <w:szCs w:val="28"/>
        </w:rPr>
        <w:t xml:space="preserve"> ionic liquid: A theoretical study </w:t>
      </w:r>
    </w:p>
    <w:p w:rsidR="004E5E19" w:rsidRPr="004E5E19" w:rsidRDefault="004E5E19" w:rsidP="004E5E19">
      <w:p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E5E19" w:rsidRPr="004E5E19" w:rsidRDefault="004E5E19" w:rsidP="004E5E19">
      <w:pPr>
        <w:spacing w:after="0" w:line="360" w:lineRule="auto"/>
        <w:rPr>
          <w:rFonts w:asciiTheme="majorBidi" w:eastAsia="Times New Roman" w:hAnsiTheme="majorBidi" w:cstheme="majorBidi"/>
          <w:sz w:val="28"/>
          <w:szCs w:val="28"/>
          <w:lang w:eastAsia="de-DE"/>
        </w:rPr>
      </w:pPr>
      <w:proofErr w:type="spellStart"/>
      <w:r w:rsidRPr="004E5E19">
        <w:rPr>
          <w:rFonts w:asciiTheme="majorBidi" w:eastAsia="Times New Roman" w:hAnsiTheme="majorBidi" w:cstheme="majorBidi"/>
          <w:sz w:val="28"/>
          <w:szCs w:val="28"/>
          <w:lang w:eastAsia="de-DE"/>
        </w:rPr>
        <w:t>Batoul</w:t>
      </w:r>
      <w:proofErr w:type="spellEnd"/>
      <w:r w:rsidRPr="004E5E19">
        <w:rPr>
          <w:rFonts w:asciiTheme="majorBidi" w:eastAsia="Times New Roman" w:hAnsiTheme="majorBidi" w:cstheme="majorBidi"/>
          <w:sz w:val="28"/>
          <w:szCs w:val="28"/>
          <w:lang w:eastAsia="de-DE"/>
        </w:rPr>
        <w:t xml:space="preserve"> Makiabadi</w:t>
      </w:r>
      <w:r w:rsidRPr="004E5E19">
        <w:rPr>
          <w:rFonts w:asciiTheme="majorBidi" w:eastAsia="Times New Roman" w:hAnsiTheme="majorBidi" w:cstheme="majorBidi"/>
          <w:sz w:val="28"/>
          <w:szCs w:val="28"/>
          <w:vertAlign w:val="superscript"/>
          <w:lang w:eastAsia="de-DE"/>
        </w:rPr>
        <w:t>1</w:t>
      </w:r>
      <w:r w:rsidRPr="004E5E19">
        <w:rPr>
          <w:rFonts w:asciiTheme="majorBidi" w:eastAsia="Times New Roman" w:hAnsiTheme="majorBidi" w:cstheme="majorBidi"/>
          <w:sz w:val="28"/>
          <w:szCs w:val="28"/>
          <w:lang w:eastAsia="de-DE"/>
        </w:rPr>
        <w:t xml:space="preserve">, Mohammad </w:t>
      </w:r>
      <w:proofErr w:type="spellStart"/>
      <w:r w:rsidRPr="004E5E19">
        <w:rPr>
          <w:rFonts w:asciiTheme="majorBidi" w:eastAsia="Times New Roman" w:hAnsiTheme="majorBidi" w:cstheme="majorBidi"/>
          <w:sz w:val="28"/>
          <w:szCs w:val="28"/>
          <w:lang w:eastAsia="de-DE"/>
        </w:rPr>
        <w:t>Zakarianezhad</w:t>
      </w:r>
      <w:proofErr w:type="spellEnd"/>
      <w:r w:rsidRPr="004E5E19">
        <w:rPr>
          <w:rFonts w:asciiTheme="majorBidi" w:eastAsia="Times New Roman" w:hAnsiTheme="majorBidi" w:cstheme="majorBidi"/>
          <w:sz w:val="28"/>
          <w:szCs w:val="28"/>
          <w:vertAlign w:val="superscript"/>
          <w:lang w:eastAsia="de-DE"/>
        </w:rPr>
        <w:sym w:font="Symbol" w:char="F02A"/>
      </w:r>
      <w:r w:rsidRPr="004E5E19">
        <w:rPr>
          <w:rFonts w:asciiTheme="majorBidi" w:eastAsia="Times New Roman" w:hAnsiTheme="majorBidi" w:cstheme="majorBidi"/>
          <w:sz w:val="28"/>
          <w:szCs w:val="28"/>
          <w:vertAlign w:val="superscript"/>
          <w:lang w:eastAsia="de-DE"/>
        </w:rPr>
        <w:t>2</w:t>
      </w:r>
    </w:p>
    <w:p w:rsidR="004E5E19" w:rsidRPr="004E5E19" w:rsidRDefault="004E5E19" w:rsidP="004E5E19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</w:p>
    <w:p w:rsidR="004E5E19" w:rsidRPr="004E5E19" w:rsidRDefault="004E5E19" w:rsidP="004E5E19">
      <w:pPr>
        <w:spacing w:after="0" w:line="360" w:lineRule="auto"/>
        <w:rPr>
          <w:rFonts w:asciiTheme="majorBidi" w:eastAsia="Times New Roman" w:hAnsiTheme="majorBidi" w:cstheme="majorBidi"/>
          <w:sz w:val="24"/>
          <w:szCs w:val="24"/>
          <w:lang w:eastAsia="de-DE"/>
        </w:rPr>
      </w:pPr>
      <w:r w:rsidRPr="004E5E19">
        <w:rPr>
          <w:rFonts w:asciiTheme="majorBidi" w:eastAsia="Times New Roman" w:hAnsiTheme="majorBidi" w:cstheme="majorBidi"/>
          <w:sz w:val="24"/>
          <w:szCs w:val="24"/>
          <w:vertAlign w:val="superscript"/>
          <w:lang w:eastAsia="de-DE"/>
        </w:rPr>
        <w:t>1</w:t>
      </w:r>
      <w:r w:rsidRPr="004E5E19">
        <w:rPr>
          <w:rFonts w:asciiTheme="majorBidi" w:eastAsia="Times New Roman" w:hAnsiTheme="majorBidi" w:cstheme="majorBidi"/>
          <w:sz w:val="24"/>
          <w:szCs w:val="24"/>
          <w:lang w:eastAsia="de-DE"/>
        </w:rPr>
        <w:t xml:space="preserve">Department of Chemical Engineering, </w:t>
      </w:r>
      <w:proofErr w:type="spellStart"/>
      <w:r w:rsidRPr="004E5E19">
        <w:rPr>
          <w:rFonts w:asciiTheme="majorBidi" w:eastAsia="Times New Roman" w:hAnsiTheme="majorBidi" w:cstheme="majorBidi"/>
          <w:sz w:val="24"/>
          <w:szCs w:val="24"/>
          <w:lang w:eastAsia="de-DE"/>
        </w:rPr>
        <w:t>Sirjan</w:t>
      </w:r>
      <w:proofErr w:type="spellEnd"/>
      <w:r w:rsidRPr="004E5E19">
        <w:rPr>
          <w:rFonts w:asciiTheme="majorBidi" w:eastAsia="Times New Roman" w:hAnsiTheme="majorBidi" w:cstheme="majorBidi"/>
          <w:sz w:val="24"/>
          <w:szCs w:val="24"/>
          <w:lang w:eastAsia="de-DE"/>
        </w:rPr>
        <w:t xml:space="preserve"> University of Technology, </w:t>
      </w:r>
      <w:proofErr w:type="spellStart"/>
      <w:r w:rsidRPr="004E5E19">
        <w:rPr>
          <w:rFonts w:asciiTheme="majorBidi" w:eastAsia="Times New Roman" w:hAnsiTheme="majorBidi" w:cstheme="majorBidi"/>
          <w:sz w:val="24"/>
          <w:szCs w:val="24"/>
          <w:lang w:eastAsia="de-DE"/>
        </w:rPr>
        <w:t>Sirjan</w:t>
      </w:r>
      <w:proofErr w:type="spellEnd"/>
      <w:r w:rsidRPr="004E5E19">
        <w:rPr>
          <w:rFonts w:asciiTheme="majorBidi" w:eastAsia="Times New Roman" w:hAnsiTheme="majorBidi" w:cstheme="majorBidi"/>
          <w:sz w:val="24"/>
          <w:szCs w:val="24"/>
          <w:lang w:eastAsia="de-DE"/>
        </w:rPr>
        <w:t>, Iran</w:t>
      </w:r>
    </w:p>
    <w:p w:rsidR="004E5E19" w:rsidRDefault="004E5E19" w:rsidP="004E5E19">
      <w:p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4E5E19">
        <w:rPr>
          <w:rFonts w:asciiTheme="majorBidi" w:eastAsia="Times New Roman" w:hAnsiTheme="majorBidi" w:cstheme="majorBidi"/>
          <w:sz w:val="24"/>
          <w:szCs w:val="24"/>
          <w:vertAlign w:val="superscript"/>
          <w:lang w:eastAsia="de-DE"/>
        </w:rPr>
        <w:t>2</w:t>
      </w:r>
      <w:r w:rsidRPr="004E5E19">
        <w:rPr>
          <w:rFonts w:asciiTheme="majorBidi" w:eastAsia="Times New Roman" w:hAnsiTheme="majorBidi" w:cstheme="majorBidi"/>
          <w:sz w:val="24"/>
          <w:szCs w:val="24"/>
          <w:lang w:eastAsia="de-DE"/>
        </w:rPr>
        <w:t xml:space="preserve">Department of Chemistry, </w:t>
      </w:r>
      <w:proofErr w:type="spellStart"/>
      <w:r w:rsidRPr="004E5E19">
        <w:rPr>
          <w:rFonts w:asciiTheme="majorBidi" w:eastAsia="Times New Roman" w:hAnsiTheme="majorBidi" w:cstheme="majorBidi"/>
          <w:sz w:val="24"/>
          <w:szCs w:val="24"/>
          <w:lang w:eastAsia="de-DE"/>
        </w:rPr>
        <w:t>Payame</w:t>
      </w:r>
      <w:proofErr w:type="spellEnd"/>
      <w:r w:rsidRPr="004E5E19">
        <w:rPr>
          <w:rFonts w:asciiTheme="majorBidi" w:eastAsia="Times New Roman" w:hAnsiTheme="majorBidi" w:cstheme="majorBidi"/>
          <w:sz w:val="24"/>
          <w:szCs w:val="24"/>
          <w:lang w:eastAsia="de-DE"/>
        </w:rPr>
        <w:t xml:space="preserve"> Noor University, Tehran, Iran</w:t>
      </w:r>
    </w:p>
    <w:p w:rsidR="004E5E19" w:rsidRDefault="004E5E19" w:rsidP="007D34BA">
      <w:p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E5E19" w:rsidRDefault="004E5E19" w:rsidP="007D34BA">
      <w:p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E5E19" w:rsidRDefault="004E5E19" w:rsidP="007D34BA">
      <w:p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E5E19" w:rsidRDefault="004E5E19" w:rsidP="007D34BA">
      <w:p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E5E19" w:rsidRDefault="004E5E19" w:rsidP="007D34BA">
      <w:p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E5E19" w:rsidRDefault="004E5E19" w:rsidP="007D34BA">
      <w:p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E5E19" w:rsidRDefault="004E5E19" w:rsidP="007D34BA">
      <w:p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E5E19" w:rsidRDefault="004E5E19" w:rsidP="007D34BA">
      <w:p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E5E19" w:rsidRDefault="004E5E19" w:rsidP="007D34BA">
      <w:p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E5E19" w:rsidRDefault="004E5E19" w:rsidP="007D34BA">
      <w:p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E5E19" w:rsidRDefault="004E5E19" w:rsidP="007D34BA">
      <w:p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E5E19" w:rsidRDefault="004E5E19" w:rsidP="007D34BA">
      <w:p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E5E19" w:rsidRDefault="004E5E19" w:rsidP="007D34BA">
      <w:p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03CD0" w:rsidRPr="007D34BA" w:rsidRDefault="003F451C"/>
    <w:p w:rsidR="002B6FB1" w:rsidRPr="007D34BA" w:rsidRDefault="002B6FB1" w:rsidP="002B6FB1">
      <w:pPr>
        <w:jc w:val="center"/>
      </w:pPr>
      <w:r w:rsidRPr="007D34BA">
        <w:rPr>
          <w:noProof/>
        </w:rPr>
        <w:drawing>
          <wp:inline distT="0" distB="0" distL="0" distR="0" wp14:anchorId="3697C465" wp14:editId="77563805">
            <wp:extent cx="4214495" cy="3442970"/>
            <wp:effectExtent l="0" t="0" r="0" b="5080"/>
            <wp:docPr id="2" name="Picture 2" descr="H:\paper-sent\Sohrabi\Physical Chemistry Research\Fig 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:\paper-sent\Sohrabi\Physical Chemistry Research\Fig 2.ti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4495" cy="3442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E5E19" w:rsidRPr="007D34BA" w:rsidRDefault="004E5E19" w:rsidP="004E5E19">
      <w:pPr>
        <w:spacing w:line="360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proofErr w:type="gramStart"/>
      <w:r w:rsidRPr="007D34BA">
        <w:rPr>
          <w:rFonts w:asciiTheme="majorBidi" w:hAnsiTheme="majorBidi" w:cstheme="majorBidi"/>
          <w:b/>
          <w:bCs/>
          <w:sz w:val="24"/>
          <w:szCs w:val="24"/>
        </w:rPr>
        <w:t>Fig.</w:t>
      </w:r>
      <w:proofErr w:type="gramEnd"/>
      <w:r w:rsidRPr="007D34BA">
        <w:rPr>
          <w:rFonts w:asciiTheme="majorBidi" w:hAnsiTheme="majorBidi" w:cstheme="majorBidi"/>
          <w:b/>
          <w:bCs/>
          <w:sz w:val="24"/>
          <w:szCs w:val="24"/>
        </w:rPr>
        <w:t xml:space="preserve"> S1</w:t>
      </w:r>
      <w:r w:rsidRPr="007D34BA">
        <w:rPr>
          <w:rFonts w:asciiTheme="majorBidi" w:hAnsiTheme="majorBidi" w:cstheme="majorBidi"/>
          <w:b/>
          <w:sz w:val="24"/>
          <w:szCs w:val="24"/>
        </w:rPr>
        <w:t xml:space="preserve">. </w:t>
      </w:r>
      <w:r w:rsidRPr="007D34BA">
        <w:rPr>
          <w:rFonts w:asciiTheme="majorBidi" w:hAnsiTheme="majorBidi" w:cstheme="majorBidi"/>
          <w:bCs/>
          <w:sz w:val="24"/>
          <w:szCs w:val="24"/>
        </w:rPr>
        <w:t>Molecular graphs of A–D clusters. The critical points of bonds and rings are represented by</w:t>
      </w:r>
      <w:r w:rsidRPr="007D34BA">
        <w:t xml:space="preserve"> </w:t>
      </w:r>
      <w:r w:rsidRPr="007D34BA">
        <w:rPr>
          <w:rFonts w:asciiTheme="majorBidi" w:hAnsiTheme="majorBidi" w:cstheme="majorBidi"/>
          <w:bCs/>
          <w:sz w:val="24"/>
          <w:szCs w:val="24"/>
        </w:rPr>
        <w:t>small red spheres and small yellow spheres, respectively.</w:t>
      </w:r>
    </w:p>
    <w:p w:rsidR="002B6FB1" w:rsidRPr="007D34BA" w:rsidRDefault="002B6FB1"/>
    <w:p w:rsidR="002B6FB1" w:rsidRPr="007D34BA" w:rsidRDefault="002B6FB1"/>
    <w:p w:rsidR="002B6FB1" w:rsidRPr="007D34BA" w:rsidRDefault="002B6FB1"/>
    <w:p w:rsidR="002B6FB1" w:rsidRPr="007D34BA" w:rsidRDefault="002B6FB1"/>
    <w:p w:rsidR="002B6FB1" w:rsidRPr="007D34BA" w:rsidRDefault="002B6FB1"/>
    <w:p w:rsidR="002B6FB1" w:rsidRPr="007D34BA" w:rsidRDefault="002B6FB1"/>
    <w:p w:rsidR="002B6FB1" w:rsidRDefault="002B6FB1"/>
    <w:p w:rsidR="00404177" w:rsidRDefault="00404177"/>
    <w:p w:rsidR="00404177" w:rsidRPr="007D34BA" w:rsidRDefault="00404177"/>
    <w:p w:rsidR="002B6FB1" w:rsidRPr="007D34BA" w:rsidRDefault="002B6FB1"/>
    <w:p w:rsidR="002B6FB1" w:rsidRPr="007D34BA" w:rsidRDefault="002B6FB1"/>
    <w:p w:rsidR="002B6FB1" w:rsidRPr="007D34BA" w:rsidRDefault="002B6FB1"/>
    <w:tbl>
      <w:tblPr>
        <w:tblpPr w:leftFromText="180" w:rightFromText="180" w:vertAnchor="page" w:horzAnchor="margin" w:tblpY="2041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00" w:firstRow="0" w:lastRow="0" w:firstColumn="0" w:lastColumn="0" w:noHBand="0" w:noVBand="0"/>
      </w:tblPr>
      <w:tblGrid>
        <w:gridCol w:w="2357"/>
        <w:gridCol w:w="766"/>
        <w:gridCol w:w="766"/>
        <w:gridCol w:w="900"/>
        <w:gridCol w:w="900"/>
        <w:gridCol w:w="1516"/>
        <w:gridCol w:w="807"/>
      </w:tblGrid>
      <w:tr w:rsidR="002B6FB1" w:rsidRPr="007D34BA" w:rsidTr="007E7533">
        <w:trPr>
          <w:trHeight w:val="222"/>
        </w:trPr>
        <w:tc>
          <w:tcPr>
            <w:tcW w:w="8012" w:type="dxa"/>
            <w:gridSpan w:val="7"/>
            <w:tcBorders>
              <w:top w:val="nil"/>
              <w:left w:val="nil"/>
              <w:right w:val="nil"/>
            </w:tcBorders>
          </w:tcPr>
          <w:p w:rsidR="002B6FB1" w:rsidRPr="007D34BA" w:rsidRDefault="002B6FB1" w:rsidP="002B6FB1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34B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able S1</w:t>
            </w:r>
            <w:r w:rsidRPr="007D34B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 NBO results calculated at the MP2/6-311++G(2d,2p) level of theory</w:t>
            </w:r>
          </w:p>
        </w:tc>
      </w:tr>
      <w:tr w:rsidR="002B6FB1" w:rsidRPr="007D34BA" w:rsidTr="007E753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7D34BA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7D34BA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B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7D34BA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C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7D34BA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D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7D34BA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Cation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7D34BA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Anion</w:t>
            </w:r>
          </w:p>
        </w:tc>
      </w:tr>
      <w:tr w:rsidR="002B6FB1" w:rsidRPr="007D34BA" w:rsidTr="007E753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Natural Charge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2B6FB1" w:rsidRPr="007D34BA" w:rsidTr="007E753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1(C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2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2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2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2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29542(-0.01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2B6FB1" w:rsidRPr="007D34BA" w:rsidTr="007E753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2(C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5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5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3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5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487(-0.01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2B6FB1" w:rsidRPr="007D34BA" w:rsidTr="007E753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H10(H1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2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2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2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3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25251(0.26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2B6FB1" w:rsidRPr="007D34BA" w:rsidTr="007E753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H11(H1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4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4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2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4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4553(0.26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2B6FB1" w:rsidRPr="007D34BA" w:rsidTr="007E753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5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5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5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5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457</w:t>
            </w:r>
          </w:p>
        </w:tc>
      </w:tr>
      <w:tr w:rsidR="002B6FB1" w:rsidRPr="007D34BA" w:rsidTr="007E753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4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4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3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4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618</w:t>
            </w:r>
          </w:p>
        </w:tc>
      </w:tr>
      <w:tr w:rsidR="002B6FB1" w:rsidRPr="007D34BA" w:rsidTr="007E753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5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5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5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5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618</w:t>
            </w:r>
          </w:p>
        </w:tc>
      </w:tr>
      <w:tr w:rsidR="002B6FB1" w:rsidRPr="007D34BA" w:rsidTr="007E753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3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4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4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4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330</w:t>
            </w:r>
          </w:p>
        </w:tc>
      </w:tr>
      <w:tr w:rsidR="002B6FB1" w:rsidRPr="007D34BA" w:rsidTr="007E753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5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5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5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5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457</w:t>
            </w:r>
          </w:p>
        </w:tc>
      </w:tr>
      <w:tr w:rsidR="002B6FB1" w:rsidRPr="007D34BA" w:rsidTr="007E753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21(C2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2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2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2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(-0.01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2B6FB1" w:rsidRPr="007D34BA" w:rsidTr="007E753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5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5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5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5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2B6FB1" w:rsidRPr="007D34BA" w:rsidTr="007E753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H27(H3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2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2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2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(0.30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2B6FB1" w:rsidRPr="007D34BA" w:rsidTr="007E753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H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4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4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4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4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2B6FB1" w:rsidRPr="007D34BA" w:rsidTr="007E753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5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5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5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5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2B6FB1" w:rsidRPr="007D34BA" w:rsidTr="007E753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4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4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3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3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2B6FB1" w:rsidRPr="007D34BA" w:rsidTr="007E753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5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6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6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6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2B6FB1" w:rsidRPr="007D34BA" w:rsidTr="007E753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3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4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3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3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2B6FB1" w:rsidRPr="007D34BA" w:rsidTr="007E753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5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5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5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5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2B6FB1" w:rsidRPr="007D34BA" w:rsidTr="007E753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Charge Transf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1.7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1.7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1.8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1.8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2B6FB1" w:rsidRPr="007D34BA" w:rsidTr="007E753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Occupanc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2B6FB1" w:rsidRPr="007D34BA" w:rsidTr="007E753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sym w:font="Symbol" w:char="F073"/>
            </w: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*(N2-H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9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8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8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1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2B6FB1" w:rsidRPr="007D34BA" w:rsidTr="007E753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sym w:font="Symbol" w:char="F073"/>
            </w: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*(C1-H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2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2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3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0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2B6FB1" w:rsidRPr="007D34BA" w:rsidTr="007E753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sym w:font="Symbol" w:char="F073"/>
            </w: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*(C3(C4)-H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(0.019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3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080(0.008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2B6FB1" w:rsidRPr="007D34BA" w:rsidTr="007E753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sym w:font="Symbol" w:char="F073"/>
            </w: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*(C21(C24)-H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2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2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2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(0.031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0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2B6FB1" w:rsidRPr="007D34BA" w:rsidTr="007E753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sym w:font="Symbol" w:char="F073"/>
            </w: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*(C15-N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1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1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1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1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118</w:t>
            </w:r>
          </w:p>
        </w:tc>
      </w:tr>
      <w:tr w:rsidR="002B6FB1" w:rsidRPr="007D34BA" w:rsidTr="007E753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sym w:font="Symbol" w:char="F073"/>
            </w: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*(C17-N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1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1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1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1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118</w:t>
            </w:r>
          </w:p>
        </w:tc>
      </w:tr>
      <w:tr w:rsidR="002B6FB1" w:rsidRPr="007D34BA" w:rsidTr="007E753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sym w:font="Symbol" w:char="F073"/>
            </w: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*(N25-H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9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8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9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8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1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118</w:t>
            </w:r>
          </w:p>
        </w:tc>
      </w:tr>
      <w:tr w:rsidR="002B6FB1" w:rsidRPr="007D34BA" w:rsidTr="007E753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sym w:font="Symbol" w:char="F073"/>
            </w: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*(C37-N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1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1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1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1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118</w:t>
            </w:r>
          </w:p>
        </w:tc>
      </w:tr>
      <w:tr w:rsidR="002B6FB1" w:rsidRPr="007D34BA" w:rsidTr="007E753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sym w:font="Symbol" w:char="F073"/>
            </w: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*(C35-N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1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1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1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1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118</w:t>
            </w:r>
          </w:p>
        </w:tc>
      </w:tr>
      <w:tr w:rsidR="002B6FB1" w:rsidRPr="007D34BA" w:rsidTr="007E753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E</w:t>
            </w:r>
            <w:r w:rsidRPr="007D34BA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vertAlign w:val="superscript"/>
              </w:rPr>
              <w:t>(2)</w:t>
            </w:r>
            <w:r w:rsidRPr="007D34BA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(kJ /mol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2B6FB1" w:rsidRPr="007D34BA" w:rsidTr="007E753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LP N</w:t>
            </w: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sym w:font="Symbol" w:char="F0AE"/>
            </w: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sym w:font="Symbol" w:char="F073"/>
            </w: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* (N2 - H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00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81.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96.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2B6FB1" w:rsidRPr="007D34BA" w:rsidTr="007E753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LP N</w:t>
            </w: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sym w:font="Symbol" w:char="F0AE"/>
            </w: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sym w:font="Symbol" w:char="F073"/>
            </w: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*(N25 - H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00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81.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6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96.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2B6FB1" w:rsidRPr="007D34BA" w:rsidTr="007E753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LP N</w:t>
            </w: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sym w:font="Symbol" w:char="F0AE"/>
            </w: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sym w:font="Symbol" w:char="F073"/>
            </w: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* (C1(C3) - H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7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0.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(58.3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2B6FB1" w:rsidRPr="007D34BA" w:rsidTr="007E753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LP N</w:t>
            </w: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sym w:font="Symbol" w:char="F0AE"/>
            </w: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sym w:font="Symbol" w:char="F073"/>
            </w: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* (C21(C24) - H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6.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0.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6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(54.5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2B6FB1" w:rsidRPr="007D34BA" w:rsidTr="007E753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LP N</w:t>
            </w: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sym w:font="Symbol" w:char="F0AE"/>
            </w: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sym w:font="Symbol" w:char="F073"/>
            </w: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* (C4 (C3)- H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00.33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(54.5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B6FB1" w:rsidRPr="007D34BA" w:rsidRDefault="002B6FB1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</w:tbl>
    <w:p w:rsidR="002B6FB1" w:rsidRPr="007D34BA" w:rsidRDefault="002B6FB1"/>
    <w:p w:rsidR="002B6FB1" w:rsidRPr="007D34BA" w:rsidRDefault="002B6FB1"/>
    <w:p w:rsidR="002B6FB1" w:rsidRPr="007D34BA" w:rsidRDefault="002B6FB1"/>
    <w:p w:rsidR="002B6FB1" w:rsidRDefault="002B6FB1"/>
    <w:p w:rsidR="00404177" w:rsidRDefault="00404177"/>
    <w:p w:rsidR="00404177" w:rsidRDefault="00404177"/>
    <w:p w:rsidR="00404177" w:rsidRDefault="00404177"/>
    <w:p w:rsidR="00404177" w:rsidRDefault="00404177"/>
    <w:p w:rsidR="00404177" w:rsidRDefault="00404177"/>
    <w:p w:rsidR="00404177" w:rsidRDefault="00404177"/>
    <w:p w:rsidR="00404177" w:rsidRDefault="00404177"/>
    <w:p w:rsidR="00404177" w:rsidRDefault="00404177"/>
    <w:p w:rsidR="00404177" w:rsidRDefault="00404177"/>
    <w:p w:rsidR="00404177" w:rsidRDefault="00404177"/>
    <w:p w:rsidR="00404177" w:rsidRPr="007D34BA" w:rsidRDefault="00404177"/>
    <w:p w:rsidR="002B6FB1" w:rsidRPr="007D34BA" w:rsidRDefault="002B6FB1"/>
    <w:p w:rsidR="002B6FB1" w:rsidRPr="007D34BA" w:rsidRDefault="002B6FB1"/>
    <w:p w:rsidR="002B6FB1" w:rsidRPr="007D34BA" w:rsidRDefault="002B6FB1"/>
    <w:p w:rsidR="002B6FB1" w:rsidRPr="007D34BA" w:rsidRDefault="002B6FB1"/>
    <w:p w:rsidR="002B6FB1" w:rsidRPr="007D34BA" w:rsidRDefault="002B6FB1"/>
    <w:p w:rsidR="002B6FB1" w:rsidRPr="007D34BA" w:rsidRDefault="002B6FB1"/>
    <w:p w:rsidR="00856179" w:rsidRPr="007D34BA" w:rsidRDefault="00856179"/>
    <w:p w:rsidR="002B6FB1" w:rsidRPr="007D34BA" w:rsidRDefault="002B6FB1"/>
    <w:p w:rsidR="002B6FB1" w:rsidRPr="007D34BA" w:rsidRDefault="002B6FB1"/>
    <w:p w:rsidR="002B6FB1" w:rsidRPr="007D34BA" w:rsidRDefault="002B6FB1"/>
    <w:p w:rsidR="002B6FB1" w:rsidRPr="007D34BA" w:rsidRDefault="002B6FB1"/>
    <w:tbl>
      <w:tblPr>
        <w:tblW w:w="7847" w:type="dxa"/>
        <w:jc w:val="center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00" w:firstRow="0" w:lastRow="0" w:firstColumn="0" w:lastColumn="0" w:noHBand="0" w:noVBand="0"/>
      </w:tblPr>
      <w:tblGrid>
        <w:gridCol w:w="1051"/>
        <w:gridCol w:w="989"/>
        <w:gridCol w:w="989"/>
        <w:gridCol w:w="1072"/>
        <w:gridCol w:w="1050"/>
        <w:gridCol w:w="966"/>
        <w:gridCol w:w="865"/>
        <w:gridCol w:w="865"/>
      </w:tblGrid>
      <w:tr w:rsidR="00856179" w:rsidRPr="007D34BA" w:rsidTr="002B6FB1">
        <w:trPr>
          <w:trHeight w:val="435"/>
          <w:jc w:val="center"/>
        </w:trPr>
        <w:tc>
          <w:tcPr>
            <w:tcW w:w="7847" w:type="dxa"/>
            <w:gridSpan w:val="8"/>
            <w:tcBorders>
              <w:top w:val="nil"/>
              <w:left w:val="nil"/>
              <w:right w:val="nil"/>
            </w:tcBorders>
          </w:tcPr>
          <w:p w:rsidR="00856179" w:rsidRPr="007D34BA" w:rsidRDefault="00856179" w:rsidP="002B6FB1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7D34B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Table </w:t>
            </w:r>
            <w:r w:rsidR="002B6FB1" w:rsidRPr="007D34B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2</w:t>
            </w:r>
            <w:r w:rsidRPr="007D34B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. </w:t>
            </w:r>
            <w:r w:rsidRPr="007D34B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P2/6-311++G(2d,2p)-calculated topological properties of the BCPs (au) in clusters.</w:t>
            </w:r>
          </w:p>
        </w:tc>
      </w:tr>
      <w:tr w:rsidR="00856179" w:rsidRPr="007D34BA" w:rsidTr="002B6FB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16"/>
          <w:jc w:val="center"/>
        </w:trPr>
        <w:tc>
          <w:tcPr>
            <w:tcW w:w="105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7D34B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Bond</w:t>
            </w:r>
          </w:p>
        </w:tc>
        <w:tc>
          <w:tcPr>
            <w:tcW w:w="98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="Symbol" w:eastAsia="Times New Roman" w:hAnsi="Symbol" w:cs="Calibri"/>
                <w:b/>
                <w:bCs/>
                <w:color w:val="000000"/>
                <w:sz w:val="20"/>
                <w:szCs w:val="20"/>
              </w:rPr>
            </w:pPr>
            <w:r w:rsidRPr="007D34BA">
              <w:rPr>
                <w:rFonts w:ascii="Symbol" w:eastAsia="Times New Roman" w:hAnsi="Symbol" w:cs="Calibri"/>
                <w:b/>
                <w:bCs/>
                <w:color w:val="000000"/>
                <w:sz w:val="20"/>
                <w:szCs w:val="20"/>
              </w:rPr>
              <w:t></w:t>
            </w:r>
          </w:p>
        </w:tc>
        <w:tc>
          <w:tcPr>
            <w:tcW w:w="98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="Symbol" w:eastAsia="Times New Roman" w:hAnsi="Symbol" w:cs="Calibri"/>
                <w:b/>
                <w:bCs/>
                <w:color w:val="000000"/>
                <w:sz w:val="20"/>
                <w:szCs w:val="20"/>
              </w:rPr>
            </w:pPr>
            <w:r w:rsidRPr="007D34BA">
              <w:rPr>
                <w:rFonts w:ascii="Symbol" w:eastAsia="Times New Roman" w:hAnsi="Symbol" w:cs="Calibri"/>
                <w:b/>
                <w:bCs/>
                <w:color w:val="000000"/>
                <w:sz w:val="20"/>
                <w:szCs w:val="20"/>
              </w:rPr>
              <w:t></w:t>
            </w:r>
            <w:r w:rsidRPr="007D34BA">
              <w:rPr>
                <w:rFonts w:ascii="Symbol" w:eastAsia="Times New Roman" w:hAnsi="Symbol" w:cs="Calibri"/>
                <w:b/>
                <w:bCs/>
                <w:color w:val="000000"/>
                <w:sz w:val="20"/>
                <w:szCs w:val="20"/>
              </w:rPr>
              <w:t></w:t>
            </w:r>
            <w:r w:rsidRPr="007D34BA">
              <w:rPr>
                <w:rFonts w:ascii="Symbol" w:eastAsia="Times New Roman" w:hAnsi="Symbol" w:cs="Calibri"/>
                <w:b/>
                <w:bCs/>
                <w:color w:val="000000"/>
                <w:sz w:val="20"/>
                <w:szCs w:val="20"/>
              </w:rPr>
              <w:t></w:t>
            </w:r>
            <w:r w:rsidRPr="007D34BA">
              <w:rPr>
                <w:rFonts w:ascii="Symbol" w:eastAsia="Times New Roman" w:hAnsi="Symbol" w:cs="Calibri"/>
                <w:b/>
                <w:bCs/>
                <w:color w:val="000000"/>
                <w:sz w:val="20"/>
                <w:szCs w:val="20"/>
              </w:rPr>
              <w:t></w:t>
            </w:r>
            <w:r w:rsidRPr="007D34B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r</w:t>
            </w:r>
            <w:r w:rsidRPr="007D34BA">
              <w:rPr>
                <w:rFonts w:ascii="Symbol" w:eastAsia="Times New Roman" w:hAnsi="Symbol" w:cs="Calibri"/>
                <w:b/>
                <w:bCs/>
                <w:color w:val="000000"/>
                <w:sz w:val="20"/>
                <w:szCs w:val="20"/>
              </w:rPr>
              <w:t></w:t>
            </w:r>
          </w:p>
        </w:tc>
        <w:tc>
          <w:tcPr>
            <w:tcW w:w="107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7D34B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H( r )</w:t>
            </w:r>
          </w:p>
        </w:tc>
        <w:tc>
          <w:tcPr>
            <w:tcW w:w="105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7D34B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Bond</w:t>
            </w:r>
          </w:p>
        </w:tc>
        <w:tc>
          <w:tcPr>
            <w:tcW w:w="96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7D34B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ρ</w:t>
            </w:r>
          </w:p>
        </w:tc>
        <w:tc>
          <w:tcPr>
            <w:tcW w:w="86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="Symbol" w:eastAsia="Times New Roman" w:hAnsi="Symbol" w:cs="Calibri"/>
                <w:b/>
                <w:bCs/>
                <w:color w:val="000000"/>
                <w:sz w:val="20"/>
                <w:szCs w:val="20"/>
              </w:rPr>
            </w:pPr>
            <w:r w:rsidRPr="007D34BA">
              <w:rPr>
                <w:rFonts w:ascii="Symbol" w:eastAsia="Times New Roman" w:hAnsi="Symbol" w:cs="Calibri"/>
                <w:b/>
                <w:bCs/>
                <w:color w:val="000000"/>
                <w:sz w:val="20"/>
                <w:szCs w:val="20"/>
              </w:rPr>
              <w:t></w:t>
            </w:r>
            <w:r w:rsidRPr="007D34BA">
              <w:rPr>
                <w:rFonts w:ascii="Symbol" w:eastAsia="Times New Roman" w:hAnsi="Symbol" w:cs="Calibri"/>
                <w:b/>
                <w:bCs/>
                <w:color w:val="000000"/>
                <w:sz w:val="20"/>
                <w:szCs w:val="20"/>
                <w:vertAlign w:val="superscript"/>
              </w:rPr>
              <w:t></w:t>
            </w:r>
            <w:r w:rsidRPr="007D34BA">
              <w:rPr>
                <w:rFonts w:ascii="Symbol" w:eastAsia="Times New Roman" w:hAnsi="Symbol" w:cs="Calibri"/>
                <w:b/>
                <w:bCs/>
                <w:color w:val="000000"/>
                <w:sz w:val="20"/>
                <w:szCs w:val="20"/>
              </w:rPr>
              <w:t></w:t>
            </w:r>
            <w:r w:rsidRPr="007D34BA">
              <w:rPr>
                <w:rFonts w:ascii="Symbol" w:eastAsia="Times New Roman" w:hAnsi="Symbol" w:cs="Calibri"/>
                <w:b/>
                <w:bCs/>
                <w:color w:val="000000"/>
                <w:sz w:val="20"/>
                <w:szCs w:val="20"/>
              </w:rPr>
              <w:t></w:t>
            </w:r>
            <w:r w:rsidRPr="007D34B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r</w:t>
            </w:r>
            <w:r w:rsidRPr="007D34BA">
              <w:rPr>
                <w:rFonts w:ascii="Symbol" w:eastAsia="Times New Roman" w:hAnsi="Symbol" w:cs="Calibri"/>
                <w:b/>
                <w:bCs/>
                <w:color w:val="000000"/>
                <w:sz w:val="20"/>
                <w:szCs w:val="20"/>
              </w:rPr>
              <w:t></w:t>
            </w:r>
          </w:p>
        </w:tc>
        <w:tc>
          <w:tcPr>
            <w:tcW w:w="86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7D34B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H( r )</w:t>
            </w:r>
          </w:p>
        </w:tc>
      </w:tr>
      <w:tr w:rsidR="00856179" w:rsidRPr="007D34BA" w:rsidTr="002B6FB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1"/>
          <w:jc w:val="center"/>
        </w:trPr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A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B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856179" w:rsidRPr="007D34BA" w:rsidTr="002B6FB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1"/>
          <w:jc w:val="center"/>
        </w:trPr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14...HN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539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065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0107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14...HN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507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066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0088</w:t>
            </w:r>
          </w:p>
        </w:tc>
      </w:tr>
      <w:tr w:rsidR="00856179" w:rsidRPr="007D34BA" w:rsidTr="002B6FB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1"/>
          <w:jc w:val="center"/>
        </w:trPr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34…HN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539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065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0107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18...HN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507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066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0088</w:t>
            </w:r>
          </w:p>
        </w:tc>
      </w:tr>
      <w:tr w:rsidR="00856179" w:rsidRPr="007D34BA" w:rsidTr="002B6FB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1"/>
          <w:jc w:val="center"/>
        </w:trPr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18...HC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185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040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022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34…HC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198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043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021</w:t>
            </w:r>
          </w:p>
        </w:tc>
      </w:tr>
      <w:tr w:rsidR="00856179" w:rsidRPr="007D34BA" w:rsidTr="002B6FB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1"/>
          <w:jc w:val="center"/>
        </w:trPr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38…HC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185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040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022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38…HC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198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043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021</w:t>
            </w:r>
          </w:p>
        </w:tc>
      </w:tr>
      <w:tr w:rsidR="00856179" w:rsidRPr="007D34BA" w:rsidTr="002B6FB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1"/>
          <w:jc w:val="center"/>
        </w:trPr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1-H10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3014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0787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3395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1-H10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3009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0787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3392</w:t>
            </w:r>
          </w:p>
        </w:tc>
      </w:tr>
      <w:tr w:rsidR="00856179" w:rsidRPr="007D34BA" w:rsidTr="002B6FB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1"/>
          <w:jc w:val="center"/>
        </w:trPr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21-H27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3014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0787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3395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21-H27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3009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0787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3392</w:t>
            </w:r>
          </w:p>
        </w:tc>
      </w:tr>
      <w:tr w:rsidR="00856179" w:rsidRPr="007D34BA" w:rsidTr="002B6FB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1"/>
          <w:jc w:val="center"/>
        </w:trPr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2-H11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2977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1145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5003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2-H11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3026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1170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5096</w:t>
            </w:r>
          </w:p>
        </w:tc>
      </w:tr>
      <w:tr w:rsidR="00856179" w:rsidRPr="007D34BA" w:rsidTr="002B6FB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1"/>
          <w:jc w:val="center"/>
        </w:trPr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25-H33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2977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1145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5003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25-H33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3026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1170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5096</w:t>
            </w:r>
          </w:p>
        </w:tc>
      </w:tr>
      <w:tr w:rsidR="00856179" w:rsidRPr="007D34BA" w:rsidTr="002B6FB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1"/>
          <w:jc w:val="center"/>
        </w:trPr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14-N15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4823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0397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9044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14-N15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4835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0387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9081</w:t>
            </w:r>
          </w:p>
        </w:tc>
      </w:tr>
      <w:tr w:rsidR="00856179" w:rsidRPr="007D34BA" w:rsidTr="002B6FB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1"/>
          <w:jc w:val="center"/>
        </w:trPr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37-N38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4823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0397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9044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37-N38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4839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0424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9085</w:t>
            </w:r>
          </w:p>
        </w:tc>
      </w:tr>
      <w:tr w:rsidR="00856179" w:rsidRPr="007D34BA" w:rsidTr="002B6FB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1"/>
          <w:jc w:val="center"/>
        </w:trPr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C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D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856179" w:rsidRPr="007D34BA" w:rsidTr="002B6FB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1"/>
          <w:jc w:val="center"/>
        </w:trPr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18...HN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539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065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0107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34…HN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508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066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0089</w:t>
            </w:r>
          </w:p>
        </w:tc>
      </w:tr>
      <w:tr w:rsidR="00856179" w:rsidRPr="007D34BA" w:rsidTr="002B6FB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1"/>
          <w:jc w:val="center"/>
        </w:trPr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14...HC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170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037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022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38…HN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508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066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0089</w:t>
            </w:r>
          </w:p>
        </w:tc>
      </w:tr>
      <w:tr w:rsidR="00856179" w:rsidRPr="007D34BA" w:rsidTr="002B6FB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1"/>
          <w:jc w:val="center"/>
        </w:trPr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34…HC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196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042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021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14...HC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238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048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014</w:t>
            </w:r>
          </w:p>
        </w:tc>
      </w:tr>
      <w:tr w:rsidR="00856179" w:rsidRPr="007D34BA" w:rsidTr="002B6FB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1"/>
          <w:jc w:val="center"/>
        </w:trPr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38…HC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261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052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011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18...HC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238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048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0014</w:t>
            </w:r>
          </w:p>
        </w:tc>
      </w:tr>
      <w:tr w:rsidR="00856179" w:rsidRPr="007D34BA" w:rsidTr="002B6FB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1"/>
          <w:jc w:val="center"/>
        </w:trPr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1-H10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2959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0771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3320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3-H12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2959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0764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3306</w:t>
            </w:r>
          </w:p>
        </w:tc>
      </w:tr>
      <w:tr w:rsidR="00856179" w:rsidRPr="007D34BA" w:rsidTr="002B6FB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1"/>
          <w:jc w:val="center"/>
        </w:trPr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4-H13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2989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0767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3339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24-H32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2959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0764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3306</w:t>
            </w:r>
          </w:p>
        </w:tc>
      </w:tr>
      <w:tr w:rsidR="00856179" w:rsidRPr="007D34BA" w:rsidTr="002B6FB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1"/>
          <w:jc w:val="center"/>
        </w:trPr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21-H27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3006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0785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3384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2-H11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302018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1170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5095</w:t>
            </w:r>
          </w:p>
        </w:tc>
      </w:tr>
      <w:tr w:rsidR="00856179" w:rsidRPr="007D34BA" w:rsidTr="002B6FB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1"/>
          <w:jc w:val="center"/>
        </w:trPr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25-H33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2976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1144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4999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25-H33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302018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1170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5095</w:t>
            </w:r>
          </w:p>
        </w:tc>
      </w:tr>
      <w:tr w:rsidR="00856179" w:rsidRPr="007D34BA" w:rsidTr="002B6FB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1"/>
          <w:jc w:val="center"/>
        </w:trPr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14-N15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4848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0407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9113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14-N15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4843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041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9098</w:t>
            </w:r>
          </w:p>
        </w:tc>
      </w:tr>
      <w:tr w:rsidR="00856179" w:rsidRPr="007D34BA" w:rsidTr="002B6FB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1"/>
          <w:jc w:val="center"/>
        </w:trPr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37-N38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4837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0420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9080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37-N38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4838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0385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9091</w:t>
            </w:r>
          </w:p>
        </w:tc>
      </w:tr>
      <w:tr w:rsidR="00856179" w:rsidRPr="007D34BA" w:rsidTr="002B6FB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1"/>
          <w:jc w:val="center"/>
        </w:trPr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Ions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856179" w:rsidRPr="007D34BA" w:rsidTr="002B6FB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1"/>
          <w:jc w:val="center"/>
        </w:trPr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1-H10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3040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0786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3425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856179" w:rsidRPr="007D34BA" w:rsidTr="002B6FB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1"/>
          <w:jc w:val="center"/>
        </w:trPr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37-N38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4916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0373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9317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</w:p>
        </w:tc>
      </w:tr>
      <w:tr w:rsidR="00856179" w:rsidRPr="00C0516A" w:rsidTr="002B6FB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01"/>
          <w:jc w:val="center"/>
        </w:trPr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4-H13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30169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7D34B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07687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C0516A" w:rsidRDefault="00856179" w:rsidP="007E753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7D34B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-0.3390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C0516A" w:rsidRDefault="00856179" w:rsidP="007E7533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C0516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C0516A" w:rsidRDefault="00856179" w:rsidP="007E7533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C0516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C0516A" w:rsidRDefault="00856179" w:rsidP="007E7533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C0516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56179" w:rsidRPr="00C0516A" w:rsidRDefault="00856179" w:rsidP="007E7533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C0516A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 </w:t>
            </w:r>
          </w:p>
        </w:tc>
      </w:tr>
    </w:tbl>
    <w:p w:rsidR="00856179" w:rsidRDefault="00856179"/>
    <w:p w:rsidR="00856179" w:rsidRDefault="00856179"/>
    <w:p w:rsidR="00856179" w:rsidRDefault="00856179"/>
    <w:sectPr w:rsidR="008561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F451C" w:rsidRDefault="003F451C" w:rsidP="004E5E19">
      <w:pPr>
        <w:spacing w:after="0" w:line="240" w:lineRule="auto"/>
      </w:pPr>
      <w:r>
        <w:separator/>
      </w:r>
    </w:p>
  </w:endnote>
  <w:endnote w:type="continuationSeparator" w:id="0">
    <w:p w:rsidR="003F451C" w:rsidRDefault="003F451C" w:rsidP="004E5E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F451C" w:rsidRDefault="003F451C" w:rsidP="004E5E19">
      <w:pPr>
        <w:spacing w:after="0" w:line="240" w:lineRule="auto"/>
      </w:pPr>
      <w:r>
        <w:separator/>
      </w:r>
    </w:p>
  </w:footnote>
  <w:footnote w:type="continuationSeparator" w:id="0">
    <w:p w:rsidR="003F451C" w:rsidRDefault="003F451C" w:rsidP="004E5E1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Dc1NjUztTAztjBQ0lEKTi0uzszPAykwrAUAJ6LH3iwAAAA="/>
  </w:docVars>
  <w:rsids>
    <w:rsidRoot w:val="00856179"/>
    <w:rsid w:val="00162DC6"/>
    <w:rsid w:val="002B6FB1"/>
    <w:rsid w:val="00315EF9"/>
    <w:rsid w:val="00323EC6"/>
    <w:rsid w:val="003F451C"/>
    <w:rsid w:val="00404177"/>
    <w:rsid w:val="004E5E19"/>
    <w:rsid w:val="007B35A0"/>
    <w:rsid w:val="007D34BA"/>
    <w:rsid w:val="00856179"/>
    <w:rsid w:val="00A253B7"/>
    <w:rsid w:val="00DD4B77"/>
    <w:rsid w:val="00E62E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5617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B6F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6FB1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E5E1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E5E1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rsid w:val="004E5E19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5617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B6F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6FB1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E5E1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E5E1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rsid w:val="004E5E1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DE7AB4-A026-4E78-B53A-BD21C6FD30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42</Words>
  <Characters>309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m</dc:creator>
  <cp:lastModifiedBy>pakyari</cp:lastModifiedBy>
  <cp:revision>2</cp:revision>
  <dcterms:created xsi:type="dcterms:W3CDTF">2020-04-10T07:51:00Z</dcterms:created>
  <dcterms:modified xsi:type="dcterms:W3CDTF">2020-04-10T07:51:00Z</dcterms:modified>
</cp:coreProperties>
</file>